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5058E" w:rsidRDefault="00B5058E" w:rsidP="00B5058E">
      <w:pPr>
        <w:ind w:hanging="900"/>
        <w:jc w:val="center"/>
        <w:rPr>
          <w:b/>
          <w:sz w:val="52"/>
          <w:szCs w:val="52"/>
        </w:rPr>
      </w:pPr>
      <w:r w:rsidRPr="00B5058E">
        <w:rPr>
          <w:b/>
          <w:noProof/>
          <w:sz w:val="52"/>
          <w:szCs w:val="52"/>
          <w:lang w:eastAsia="en-AU"/>
        </w:rPr>
        <w:drawing>
          <wp:anchor distT="0" distB="0" distL="114300" distR="114300" simplePos="0" relativeHeight="251658240" behindDoc="1" locked="0" layoutInCell="1" allowOverlap="1" wp14:anchorId="7E7631C7" wp14:editId="17609276">
            <wp:simplePos x="0" y="0"/>
            <wp:positionH relativeFrom="column">
              <wp:posOffset>-685800</wp:posOffset>
            </wp:positionH>
            <wp:positionV relativeFrom="paragraph">
              <wp:posOffset>0</wp:posOffset>
            </wp:positionV>
            <wp:extent cx="1076325" cy="1158875"/>
            <wp:effectExtent l="0" t="0" r="9525" b="3175"/>
            <wp:wrapTight wrapText="bothSides">
              <wp:wrapPolygon edited="0">
                <wp:start x="0" y="0"/>
                <wp:lineTo x="0" y="14913"/>
                <wp:lineTo x="765" y="17753"/>
                <wp:lineTo x="5735" y="21304"/>
                <wp:lineTo x="6881" y="21304"/>
                <wp:lineTo x="14145" y="21304"/>
                <wp:lineTo x="15292" y="21304"/>
                <wp:lineTo x="20644" y="17753"/>
                <wp:lineTo x="21409" y="14203"/>
                <wp:lineTo x="21409" y="0"/>
                <wp:lineTo x="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HERITAGE COLLEGE Round Edge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76325" cy="11588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B5058E">
        <w:rPr>
          <w:b/>
          <w:sz w:val="52"/>
          <w:szCs w:val="52"/>
        </w:rPr>
        <w:t>Design and Technology</w:t>
      </w:r>
    </w:p>
    <w:p w:rsidR="00B5058E" w:rsidRDefault="00B5058E" w:rsidP="00B5058E">
      <w:pPr>
        <w:ind w:hanging="900"/>
        <w:jc w:val="center"/>
        <w:rPr>
          <w:b/>
          <w:sz w:val="52"/>
          <w:szCs w:val="52"/>
        </w:rPr>
      </w:pPr>
      <w:r>
        <w:rPr>
          <w:b/>
          <w:sz w:val="52"/>
          <w:szCs w:val="52"/>
        </w:rPr>
        <w:t>Timber Knowledge</w:t>
      </w:r>
    </w:p>
    <w:p w:rsidR="00B5058E" w:rsidRDefault="0036028C" w:rsidP="00B5058E">
      <w:pPr>
        <w:pStyle w:val="ListParagraph"/>
        <w:numPr>
          <w:ilvl w:val="0"/>
          <w:numId w:val="2"/>
        </w:numPr>
        <w:spacing w:line="360" w:lineRule="auto"/>
        <w:rPr>
          <w:rFonts w:ascii="Arial" w:hAnsi="Arial" w:cs="Arial"/>
          <w:sz w:val="24"/>
          <w:szCs w:val="24"/>
        </w:rPr>
      </w:pPr>
      <w:r>
        <w:rPr>
          <w:b/>
          <w:noProof/>
          <w:sz w:val="52"/>
          <w:szCs w:val="52"/>
          <w:lang w:eastAsia="en-AU"/>
        </w:rPr>
        <w:drawing>
          <wp:anchor distT="0" distB="0" distL="114300" distR="114300" simplePos="0" relativeHeight="251659264" behindDoc="1" locked="0" layoutInCell="1" allowOverlap="1" wp14:anchorId="276EEBC6" wp14:editId="6557D9D4">
            <wp:simplePos x="0" y="0"/>
            <wp:positionH relativeFrom="column">
              <wp:posOffset>-171450</wp:posOffset>
            </wp:positionH>
            <wp:positionV relativeFrom="paragraph">
              <wp:posOffset>85725</wp:posOffset>
            </wp:positionV>
            <wp:extent cx="6103620" cy="7860947"/>
            <wp:effectExtent l="0" t="0" r="0" b="6985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thT90DNHNW.jpg"/>
                    <pic:cNvPicPr/>
                  </pic:nvPicPr>
                  <pic:blipFill>
                    <a:blip r:embed="rId8">
                      <a:lum bright="70000" contrast="-70000"/>
                      <a:extLst>
                        <a:ext uri="{BEBA8EAE-BF5A-486C-A8C5-ECC9F3942E4B}">
                          <a14:imgProps xmlns:a14="http://schemas.microsoft.com/office/drawing/2010/main">
                            <a14:imgLayer r:embed="rId9">
                              <a14:imgEffect>
                                <a14:artisticMarker trans="100000" size="0"/>
                              </a14:imgEffect>
                              <a14:imgEffect>
                                <a14:saturation sat="124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04061" cy="786151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softEdge rad="112500"/>
                    </a:effec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5058E">
        <w:rPr>
          <w:rFonts w:ascii="Arial" w:hAnsi="Arial" w:cs="Arial"/>
          <w:sz w:val="24"/>
          <w:szCs w:val="24"/>
        </w:rPr>
        <w:t>Why is timber such a valuable resource?</w:t>
      </w:r>
    </w:p>
    <w:p w:rsidR="00B5058E" w:rsidRDefault="00B5058E" w:rsidP="00B5058E">
      <w:pPr>
        <w:pStyle w:val="ListParagraph"/>
        <w:spacing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...</w:t>
      </w:r>
    </w:p>
    <w:p w:rsidR="00B5058E" w:rsidRDefault="00B5058E" w:rsidP="00B5058E">
      <w:pPr>
        <w:pStyle w:val="ListParagraph"/>
        <w:numPr>
          <w:ilvl w:val="0"/>
          <w:numId w:val="2"/>
        </w:numPr>
        <w:spacing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he timber we are using this term is …………………………………………….</w:t>
      </w:r>
    </w:p>
    <w:p w:rsidR="00B5058E" w:rsidRDefault="00B5058E" w:rsidP="00B5058E">
      <w:pPr>
        <w:pStyle w:val="ListParagraph"/>
        <w:spacing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It is grown in plantations in ………………………………………….and ……………………………….................</w:t>
      </w:r>
    </w:p>
    <w:p w:rsidR="00B5058E" w:rsidRDefault="00B5058E" w:rsidP="00B5058E">
      <w:pPr>
        <w:pStyle w:val="ListParagraph"/>
        <w:numPr>
          <w:ilvl w:val="0"/>
          <w:numId w:val="2"/>
        </w:numPr>
        <w:spacing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You are working on your project and find that you are short of wood. Can you go outside and chop a branch off a tree and use it for your project, why?</w:t>
      </w:r>
    </w:p>
    <w:p w:rsidR="00B5058E" w:rsidRDefault="00B5058E" w:rsidP="00B5058E">
      <w:pPr>
        <w:pStyle w:val="ListParagraph"/>
        <w:spacing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.</w:t>
      </w:r>
    </w:p>
    <w:p w:rsidR="00B5058E" w:rsidRDefault="00B5058E" w:rsidP="00B5058E">
      <w:pPr>
        <w:pStyle w:val="ListParagraph"/>
        <w:numPr>
          <w:ilvl w:val="0"/>
          <w:numId w:val="2"/>
        </w:numPr>
        <w:spacing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imber is classified into 2 main types, what are they?</w:t>
      </w:r>
    </w:p>
    <w:p w:rsidR="00B5058E" w:rsidRDefault="00B5058E" w:rsidP="00B5058E">
      <w:pPr>
        <w:spacing w:line="360" w:lineRule="auto"/>
        <w:ind w:left="72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1)……………………………………….</w:t>
      </w:r>
    </w:p>
    <w:p w:rsidR="00B5058E" w:rsidRDefault="00B5058E" w:rsidP="00B5058E">
      <w:pPr>
        <w:spacing w:line="360" w:lineRule="auto"/>
        <w:ind w:left="72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2)……………………………………….</w:t>
      </w:r>
    </w:p>
    <w:p w:rsidR="00B5058E" w:rsidRDefault="00B5058E" w:rsidP="00B5058E">
      <w:pPr>
        <w:spacing w:line="360" w:lineRule="auto"/>
        <w:ind w:left="720" w:hanging="36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5.</w:t>
      </w:r>
      <w:r>
        <w:rPr>
          <w:rFonts w:ascii="Arial" w:hAnsi="Arial" w:cs="Arial"/>
          <w:sz w:val="24"/>
          <w:szCs w:val="24"/>
        </w:rPr>
        <w:tab/>
        <w:t>Name 4 varieties of timber commonly used in our homes:</w:t>
      </w:r>
    </w:p>
    <w:p w:rsidR="00B5058E" w:rsidRDefault="00B5058E" w:rsidP="00B5058E">
      <w:pPr>
        <w:spacing w:line="360" w:lineRule="auto"/>
        <w:ind w:left="720" w:hanging="36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1)…………………………………………….</w:t>
      </w:r>
    </w:p>
    <w:p w:rsidR="00B5058E" w:rsidRDefault="00B5058E" w:rsidP="00B5058E">
      <w:pPr>
        <w:spacing w:line="360" w:lineRule="auto"/>
        <w:ind w:left="720" w:hanging="36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2)……………………………………………</w:t>
      </w:r>
    </w:p>
    <w:p w:rsidR="00B5058E" w:rsidRDefault="00B5058E" w:rsidP="00B5058E">
      <w:pPr>
        <w:spacing w:line="360" w:lineRule="auto"/>
        <w:ind w:left="720" w:hanging="36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3)……………………………………………</w:t>
      </w:r>
    </w:p>
    <w:p w:rsidR="00B5058E" w:rsidRDefault="00B5058E" w:rsidP="00B5058E">
      <w:pPr>
        <w:spacing w:line="360" w:lineRule="auto"/>
        <w:ind w:left="720" w:hanging="36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4)…………………………………………….</w:t>
      </w:r>
    </w:p>
    <w:sectPr w:rsidR="00B5058E" w:rsidSect="00B5058E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36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53281" w:rsidRDefault="00653281" w:rsidP="00886297">
      <w:pPr>
        <w:spacing w:after="0" w:line="240" w:lineRule="auto"/>
      </w:pPr>
      <w:r>
        <w:separator/>
      </w:r>
    </w:p>
  </w:endnote>
  <w:endnote w:type="continuationSeparator" w:id="0">
    <w:p w:rsidR="00653281" w:rsidRDefault="00653281" w:rsidP="0088629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30E36" w:rsidRDefault="00630E3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86297" w:rsidRPr="00886297" w:rsidRDefault="00886297">
    <w:pPr>
      <w:pStyle w:val="Footer"/>
      <w:rPr>
        <w:sz w:val="16"/>
        <w:szCs w:val="16"/>
      </w:rPr>
    </w:pPr>
    <w:r w:rsidRPr="00886297">
      <w:rPr>
        <w:sz w:val="16"/>
        <w:szCs w:val="16"/>
      </w:rPr>
      <w:fldChar w:fldCharType="begin"/>
    </w:r>
    <w:r w:rsidRPr="00886297">
      <w:rPr>
        <w:sz w:val="16"/>
        <w:szCs w:val="16"/>
      </w:rPr>
      <w:instrText xml:space="preserve"> FILENAME  \p  \* MERGEFORMAT </w:instrText>
    </w:r>
    <w:r w:rsidRPr="00886297">
      <w:rPr>
        <w:sz w:val="16"/>
        <w:szCs w:val="16"/>
      </w:rPr>
      <w:fldChar w:fldCharType="separate"/>
    </w:r>
    <w:r w:rsidR="00630E36">
      <w:rPr>
        <w:noProof/>
        <w:sz w:val="16"/>
        <w:szCs w:val="16"/>
      </w:rPr>
      <w:t>N:\Secondary Curriculum\Curriculum Resources\Design and Technology\Year 8 Wood\Timber Knowledge yr 8.docx</w:t>
    </w:r>
    <w:r w:rsidRPr="00886297">
      <w:rPr>
        <w:sz w:val="16"/>
        <w:szCs w:val="16"/>
      </w:rPr>
      <w:fldChar w:fldCharType="end"/>
    </w:r>
    <w:bookmarkStart w:id="0" w:name="_GoBack"/>
    <w:bookmarkEnd w:id="0"/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30E36" w:rsidRDefault="00630E3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53281" w:rsidRDefault="00653281" w:rsidP="00886297">
      <w:pPr>
        <w:spacing w:after="0" w:line="240" w:lineRule="auto"/>
      </w:pPr>
      <w:r>
        <w:separator/>
      </w:r>
    </w:p>
  </w:footnote>
  <w:footnote w:type="continuationSeparator" w:id="0">
    <w:p w:rsidR="00653281" w:rsidRDefault="00653281" w:rsidP="0088629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30E36" w:rsidRDefault="00630E3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30E36" w:rsidRDefault="00630E3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30E36" w:rsidRDefault="00630E3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94202FE"/>
    <w:multiLevelType w:val="hybridMultilevel"/>
    <w:tmpl w:val="F802F6EC"/>
    <w:lvl w:ilvl="0" w:tplc="48487F62">
      <w:start w:val="1"/>
      <w:numFmt w:val="decimal"/>
      <w:lvlText w:val="%1."/>
      <w:lvlJc w:val="left"/>
      <w:pPr>
        <w:ind w:left="-180" w:hanging="720"/>
      </w:pPr>
      <w:rPr>
        <w:rFonts w:ascii="Arial" w:hAnsi="Arial" w:cs="Arial" w:hint="default"/>
        <w:b w:val="0"/>
        <w:sz w:val="24"/>
        <w:szCs w:val="24"/>
      </w:rPr>
    </w:lvl>
    <w:lvl w:ilvl="1" w:tplc="0C090019" w:tentative="1">
      <w:start w:val="1"/>
      <w:numFmt w:val="lowerLetter"/>
      <w:lvlText w:val="%2."/>
      <w:lvlJc w:val="left"/>
      <w:pPr>
        <w:ind w:left="180" w:hanging="360"/>
      </w:pPr>
    </w:lvl>
    <w:lvl w:ilvl="2" w:tplc="0C09001B" w:tentative="1">
      <w:start w:val="1"/>
      <w:numFmt w:val="lowerRoman"/>
      <w:lvlText w:val="%3."/>
      <w:lvlJc w:val="right"/>
      <w:pPr>
        <w:ind w:left="900" w:hanging="180"/>
      </w:pPr>
    </w:lvl>
    <w:lvl w:ilvl="3" w:tplc="0C09000F" w:tentative="1">
      <w:start w:val="1"/>
      <w:numFmt w:val="decimal"/>
      <w:lvlText w:val="%4."/>
      <w:lvlJc w:val="left"/>
      <w:pPr>
        <w:ind w:left="1620" w:hanging="360"/>
      </w:pPr>
    </w:lvl>
    <w:lvl w:ilvl="4" w:tplc="0C090019" w:tentative="1">
      <w:start w:val="1"/>
      <w:numFmt w:val="lowerLetter"/>
      <w:lvlText w:val="%5."/>
      <w:lvlJc w:val="left"/>
      <w:pPr>
        <w:ind w:left="2340" w:hanging="360"/>
      </w:pPr>
    </w:lvl>
    <w:lvl w:ilvl="5" w:tplc="0C09001B" w:tentative="1">
      <w:start w:val="1"/>
      <w:numFmt w:val="lowerRoman"/>
      <w:lvlText w:val="%6."/>
      <w:lvlJc w:val="right"/>
      <w:pPr>
        <w:ind w:left="3060" w:hanging="180"/>
      </w:pPr>
    </w:lvl>
    <w:lvl w:ilvl="6" w:tplc="0C09000F" w:tentative="1">
      <w:start w:val="1"/>
      <w:numFmt w:val="decimal"/>
      <w:lvlText w:val="%7."/>
      <w:lvlJc w:val="left"/>
      <w:pPr>
        <w:ind w:left="3780" w:hanging="360"/>
      </w:pPr>
    </w:lvl>
    <w:lvl w:ilvl="7" w:tplc="0C090019" w:tentative="1">
      <w:start w:val="1"/>
      <w:numFmt w:val="lowerLetter"/>
      <w:lvlText w:val="%8."/>
      <w:lvlJc w:val="left"/>
      <w:pPr>
        <w:ind w:left="4500" w:hanging="360"/>
      </w:pPr>
    </w:lvl>
    <w:lvl w:ilvl="8" w:tplc="0C09001B" w:tentative="1">
      <w:start w:val="1"/>
      <w:numFmt w:val="lowerRoman"/>
      <w:lvlText w:val="%9."/>
      <w:lvlJc w:val="right"/>
      <w:pPr>
        <w:ind w:left="5220" w:hanging="180"/>
      </w:pPr>
    </w:lvl>
  </w:abstractNum>
  <w:abstractNum w:abstractNumId="1" w15:restartNumberingAfterBreak="0">
    <w:nsid w:val="63E17D17"/>
    <w:multiLevelType w:val="hybridMultilevel"/>
    <w:tmpl w:val="9B8263C4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IwNLawMDU2NTIwNjZS0lEKTi0uzszPAykwqgUA4t0zOCwAAAA="/>
  </w:docVars>
  <w:rsids>
    <w:rsidRoot w:val="00B5058E"/>
    <w:rsid w:val="0036028C"/>
    <w:rsid w:val="003D16A7"/>
    <w:rsid w:val="00630E36"/>
    <w:rsid w:val="00653281"/>
    <w:rsid w:val="00886297"/>
    <w:rsid w:val="0097126C"/>
    <w:rsid w:val="00B5058E"/>
    <w:rsid w:val="00CA7F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A38790C2-9E62-4148-9E69-21E87419B3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5058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88629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86297"/>
  </w:style>
  <w:style w:type="paragraph" w:styleId="Footer">
    <w:name w:val="footer"/>
    <w:basedOn w:val="Normal"/>
    <w:link w:val="FooterChar"/>
    <w:uiPriority w:val="99"/>
    <w:unhideWhenUsed/>
    <w:rsid w:val="0088629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8629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microsoft.com/office/2007/relationships/hdphoto" Target="media/hdphoto1.wdp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46</Words>
  <Characters>835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ul Manser</dc:creator>
  <cp:keywords/>
  <dc:description/>
  <cp:lastModifiedBy>Paul Manser</cp:lastModifiedBy>
  <cp:revision>3</cp:revision>
  <dcterms:created xsi:type="dcterms:W3CDTF">2016-07-04T01:52:00Z</dcterms:created>
  <dcterms:modified xsi:type="dcterms:W3CDTF">2016-07-04T01:52:00Z</dcterms:modified>
</cp:coreProperties>
</file>